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29098F" w14:textId="77777777" w:rsidR="00C5606E" w:rsidRDefault="00C5606E" w:rsidP="00374C59">
      <w:pPr>
        <w:spacing w:after="0" w:line="240" w:lineRule="auto"/>
        <w:ind w:left="0" w:firstLine="0"/>
        <w:jc w:val="center"/>
        <w:rPr>
          <w:lang w:val="pt-BR"/>
        </w:rPr>
      </w:pPr>
      <w:bookmarkStart w:id="0" w:name="_GoBack"/>
      <w:bookmarkEnd w:id="0"/>
    </w:p>
    <w:p w14:paraId="006095C9" w14:textId="77777777" w:rsidR="009253B3" w:rsidRPr="00E05676" w:rsidRDefault="00882036" w:rsidP="00374C59">
      <w:pPr>
        <w:spacing w:after="0" w:line="240" w:lineRule="auto"/>
        <w:ind w:left="0" w:firstLine="0"/>
        <w:jc w:val="center"/>
        <w:rPr>
          <w:b/>
          <w:lang w:val="pt-BR"/>
        </w:rPr>
      </w:pPr>
      <w:r w:rsidRPr="00E05676">
        <w:rPr>
          <w:b/>
          <w:lang w:val="pt-BR"/>
        </w:rPr>
        <w:t xml:space="preserve">ANEXO I </w:t>
      </w:r>
    </w:p>
    <w:p w14:paraId="145EE38A" w14:textId="77777777" w:rsidR="009253B3" w:rsidRPr="006919FE" w:rsidRDefault="009253B3">
      <w:pPr>
        <w:spacing w:after="0" w:line="240" w:lineRule="auto"/>
        <w:ind w:left="0" w:firstLine="0"/>
        <w:jc w:val="center"/>
        <w:rPr>
          <w:lang w:val="pt-BR"/>
        </w:rPr>
      </w:pPr>
    </w:p>
    <w:p w14:paraId="174BDC5C" w14:textId="77777777" w:rsidR="009253B3" w:rsidRPr="006919FE" w:rsidRDefault="009253B3">
      <w:pPr>
        <w:spacing w:after="0" w:line="240" w:lineRule="auto"/>
        <w:ind w:left="0" w:firstLine="0"/>
        <w:jc w:val="center"/>
        <w:rPr>
          <w:lang w:val="pt-BR"/>
        </w:rPr>
      </w:pPr>
    </w:p>
    <w:p w14:paraId="5451723E" w14:textId="77777777" w:rsidR="009253B3" w:rsidRPr="006919FE" w:rsidRDefault="009253B3">
      <w:pPr>
        <w:spacing w:after="0" w:line="240" w:lineRule="auto"/>
        <w:ind w:left="0" w:firstLine="0"/>
        <w:jc w:val="center"/>
        <w:rPr>
          <w:lang w:val="pt-BR"/>
        </w:rPr>
      </w:pPr>
    </w:p>
    <w:p w14:paraId="5398A918" w14:textId="77777777" w:rsidR="009253B3" w:rsidRPr="006919FE" w:rsidRDefault="009253B3">
      <w:pPr>
        <w:spacing w:after="0" w:line="240" w:lineRule="auto"/>
        <w:ind w:left="0" w:firstLine="0"/>
        <w:jc w:val="center"/>
        <w:rPr>
          <w:lang w:val="pt-BR"/>
        </w:rPr>
      </w:pPr>
    </w:p>
    <w:p w14:paraId="229BD157" w14:textId="77777777" w:rsidR="009253B3" w:rsidRPr="006919FE" w:rsidRDefault="009253B3">
      <w:pPr>
        <w:spacing w:after="0" w:line="240" w:lineRule="auto"/>
        <w:ind w:left="0" w:firstLine="0"/>
        <w:jc w:val="center"/>
        <w:rPr>
          <w:lang w:val="pt-BR"/>
        </w:rPr>
      </w:pPr>
    </w:p>
    <w:p w14:paraId="4EBAC55B" w14:textId="77777777" w:rsidR="00971469" w:rsidRPr="00971469" w:rsidRDefault="00971469" w:rsidP="00971469">
      <w:pPr>
        <w:spacing w:line="237" w:lineRule="auto"/>
        <w:ind w:left="10" w:right="-15"/>
        <w:jc w:val="center"/>
        <w:rPr>
          <w:b/>
          <w:szCs w:val="24"/>
          <w:lang w:val="pt-BR"/>
        </w:rPr>
      </w:pPr>
      <w:r w:rsidRPr="00971469">
        <w:rPr>
          <w:b/>
          <w:szCs w:val="24"/>
          <w:lang w:val="pt-BR"/>
        </w:rPr>
        <w:t>REQUERIMENTO DE INSCRIÇÃO PARA BOLSA</w:t>
      </w:r>
    </w:p>
    <w:p w14:paraId="6E320A39" w14:textId="77777777" w:rsidR="00971469" w:rsidRPr="00971469" w:rsidRDefault="00971469" w:rsidP="00971469">
      <w:pPr>
        <w:jc w:val="center"/>
        <w:rPr>
          <w:lang w:val="pt-BR"/>
        </w:rPr>
      </w:pPr>
    </w:p>
    <w:p w14:paraId="10BF2891" w14:textId="77777777" w:rsidR="00971469" w:rsidRPr="00971469" w:rsidRDefault="00971469" w:rsidP="00971469">
      <w:pPr>
        <w:jc w:val="center"/>
        <w:rPr>
          <w:lang w:val="pt-BR"/>
        </w:rPr>
      </w:pPr>
    </w:p>
    <w:p w14:paraId="1083FFE5" w14:textId="77777777" w:rsidR="00971469" w:rsidRPr="00971469" w:rsidRDefault="00971469" w:rsidP="00971469">
      <w:pPr>
        <w:jc w:val="center"/>
        <w:rPr>
          <w:lang w:val="pt-BR"/>
        </w:rPr>
      </w:pPr>
    </w:p>
    <w:p w14:paraId="32FCB707" w14:textId="77777777" w:rsidR="00971469" w:rsidRPr="00971469" w:rsidRDefault="00971469" w:rsidP="00971469">
      <w:pPr>
        <w:rPr>
          <w:lang w:val="pt-BR"/>
        </w:rPr>
      </w:pPr>
    </w:p>
    <w:p w14:paraId="24066248" w14:textId="5D1588D7" w:rsidR="00971469" w:rsidRPr="00971469" w:rsidRDefault="00971469" w:rsidP="00971469">
      <w:pPr>
        <w:ind w:left="10"/>
        <w:rPr>
          <w:szCs w:val="24"/>
          <w:lang w:val="pt-BR"/>
        </w:rPr>
      </w:pPr>
      <w:r w:rsidRPr="00971469">
        <w:rPr>
          <w:szCs w:val="24"/>
          <w:lang w:val="pt-BR"/>
        </w:rPr>
        <w:t>Eu, ________________________________, CPF:____________</w:t>
      </w:r>
      <w:r w:rsidR="00652A6E">
        <w:rPr>
          <w:szCs w:val="24"/>
          <w:lang w:val="pt-BR"/>
        </w:rPr>
        <w:t>_______________, domiciliado no</w:t>
      </w:r>
      <w:r w:rsidRPr="00971469">
        <w:rPr>
          <w:szCs w:val="24"/>
          <w:lang w:val="pt-BR"/>
        </w:rPr>
        <w:t xml:space="preserve">endereço:________________________________________________________________________,venho através deste REQUERER inscrição no </w:t>
      </w:r>
      <w:r w:rsidRPr="00B1665F">
        <w:rPr>
          <w:b/>
          <w:szCs w:val="24"/>
          <w:lang w:val="pt-BR"/>
        </w:rPr>
        <w:t>EDITAL DE BOLSAS N</w:t>
      </w:r>
      <w:r w:rsidRPr="00B1665F">
        <w:rPr>
          <w:b/>
          <w:szCs w:val="24"/>
          <w:vertAlign w:val="superscript"/>
          <w:lang w:val="pt-BR"/>
        </w:rPr>
        <w:t>o</w:t>
      </w:r>
      <w:r w:rsidR="007A01A0" w:rsidRPr="00B1665F">
        <w:rPr>
          <w:b/>
          <w:szCs w:val="24"/>
          <w:lang w:val="pt-BR"/>
        </w:rPr>
        <w:t xml:space="preserve"> </w:t>
      </w:r>
      <w:r w:rsidR="004E7E21" w:rsidRPr="004E7E21">
        <w:rPr>
          <w:b/>
          <w:color w:val="000000" w:themeColor="text1"/>
          <w:szCs w:val="24"/>
          <w:lang w:val="pt-BR"/>
        </w:rPr>
        <w:t>02</w:t>
      </w:r>
      <w:r w:rsidR="00F508FB" w:rsidRPr="004E7E21">
        <w:rPr>
          <w:b/>
          <w:color w:val="000000" w:themeColor="text1"/>
          <w:szCs w:val="24"/>
          <w:lang w:val="pt-BR"/>
        </w:rPr>
        <w:t>/202</w:t>
      </w:r>
      <w:r w:rsidR="004E7E21" w:rsidRPr="004E7E21">
        <w:rPr>
          <w:b/>
          <w:color w:val="000000" w:themeColor="text1"/>
          <w:szCs w:val="24"/>
          <w:lang w:val="pt-BR"/>
        </w:rPr>
        <w:t>2</w:t>
      </w:r>
      <w:r w:rsidRPr="004E7E21">
        <w:rPr>
          <w:b/>
          <w:color w:val="000000" w:themeColor="text1"/>
          <w:szCs w:val="24"/>
          <w:lang w:val="pt-BR"/>
        </w:rPr>
        <w:t>/PPGCAMB</w:t>
      </w:r>
      <w:r w:rsidRPr="00B1665F">
        <w:rPr>
          <w:szCs w:val="24"/>
          <w:lang w:val="pt-BR"/>
        </w:rPr>
        <w:t>. Para tal,</w:t>
      </w:r>
      <w:r w:rsidRPr="00971469">
        <w:rPr>
          <w:szCs w:val="24"/>
          <w:lang w:val="pt-BR"/>
        </w:rPr>
        <w:t xml:space="preserve"> declaro que li e aceito todas as normas contidas no referido edital.  </w:t>
      </w:r>
    </w:p>
    <w:p w14:paraId="23F53CB9" w14:textId="77777777" w:rsidR="00971469" w:rsidRPr="00971469" w:rsidRDefault="00971469" w:rsidP="00971469">
      <w:pPr>
        <w:ind w:left="10"/>
        <w:rPr>
          <w:szCs w:val="24"/>
          <w:lang w:val="pt-BR"/>
        </w:rPr>
      </w:pPr>
      <w:r w:rsidRPr="00971469">
        <w:rPr>
          <w:szCs w:val="24"/>
          <w:lang w:val="pt-BR"/>
        </w:rPr>
        <w:t xml:space="preserve">Informo que a Comissão de Seleção pode, durante o período de seleção, contatar-me através dos seguintes números de telefone e endereços de e-mail a fim de solicitar esclarecimentos ou documentação complementar para a implementação de eventual bolsa concedida: </w:t>
      </w:r>
    </w:p>
    <w:p w14:paraId="12275383" w14:textId="77777777" w:rsidR="00971469" w:rsidRPr="00971469" w:rsidRDefault="00971469" w:rsidP="00971469">
      <w:pPr>
        <w:ind w:left="10"/>
        <w:rPr>
          <w:szCs w:val="24"/>
          <w:lang w:val="pt-BR"/>
        </w:rPr>
      </w:pPr>
      <w:r w:rsidRPr="00971469">
        <w:rPr>
          <w:szCs w:val="24"/>
          <w:lang w:val="pt-BR"/>
        </w:rPr>
        <w:t xml:space="preserve">Telefone 1:  (___)_____________________, Telefone 2 (___)_______________________, e-mail 1: _______________________________, e-mail 2: __________________________ . Declaro estar ciente de que se a Comissão de Bolsas necessitar e não conseguir contato pelos telefones e e-mails acima, há risco de desclassificação por insuficiência de informações ou documentação. </w:t>
      </w:r>
    </w:p>
    <w:p w14:paraId="09BB74F3" w14:textId="77777777" w:rsidR="00971469" w:rsidRPr="00971469" w:rsidRDefault="00971469" w:rsidP="00971469">
      <w:pPr>
        <w:rPr>
          <w:szCs w:val="24"/>
          <w:lang w:val="pt-BR"/>
        </w:rPr>
      </w:pPr>
    </w:p>
    <w:p w14:paraId="77825621" w14:textId="77777777" w:rsidR="00971469" w:rsidRPr="00971469" w:rsidRDefault="00971469" w:rsidP="00971469">
      <w:pPr>
        <w:rPr>
          <w:szCs w:val="24"/>
          <w:lang w:val="pt-BR"/>
        </w:rPr>
      </w:pPr>
    </w:p>
    <w:p w14:paraId="5E2F379B" w14:textId="77777777" w:rsidR="00971469" w:rsidRPr="00971469" w:rsidRDefault="00971469" w:rsidP="00971469">
      <w:pPr>
        <w:ind w:left="10"/>
        <w:rPr>
          <w:szCs w:val="24"/>
          <w:lang w:val="pt-BR"/>
        </w:rPr>
      </w:pPr>
      <w:r w:rsidRPr="00971469">
        <w:rPr>
          <w:szCs w:val="24"/>
          <w:lang w:val="pt-BR"/>
        </w:rPr>
        <w:t xml:space="preserve">Local e data </w:t>
      </w:r>
    </w:p>
    <w:p w14:paraId="54752CD1" w14:textId="77777777" w:rsidR="00971469" w:rsidRPr="00971469" w:rsidRDefault="00971469" w:rsidP="00971469">
      <w:pPr>
        <w:rPr>
          <w:szCs w:val="24"/>
          <w:lang w:val="pt-BR"/>
        </w:rPr>
      </w:pPr>
    </w:p>
    <w:p w14:paraId="2E454344" w14:textId="77777777" w:rsidR="00971469" w:rsidRPr="00971469" w:rsidRDefault="00971469" w:rsidP="00971469">
      <w:pPr>
        <w:jc w:val="center"/>
        <w:rPr>
          <w:szCs w:val="24"/>
          <w:lang w:val="pt-BR"/>
        </w:rPr>
      </w:pPr>
    </w:p>
    <w:p w14:paraId="32324C6A" w14:textId="77777777" w:rsidR="00971469" w:rsidRPr="00971469" w:rsidRDefault="00971469" w:rsidP="00971469">
      <w:pPr>
        <w:jc w:val="center"/>
        <w:rPr>
          <w:szCs w:val="24"/>
          <w:lang w:val="pt-BR"/>
        </w:rPr>
      </w:pPr>
    </w:p>
    <w:p w14:paraId="4EAA47A3" w14:textId="77777777" w:rsidR="00971469" w:rsidRPr="00971469" w:rsidRDefault="00971469" w:rsidP="00971469">
      <w:pPr>
        <w:jc w:val="center"/>
        <w:rPr>
          <w:szCs w:val="24"/>
          <w:lang w:val="pt-BR"/>
        </w:rPr>
      </w:pPr>
    </w:p>
    <w:p w14:paraId="758B1CD7" w14:textId="77777777" w:rsidR="00971469" w:rsidRPr="00971469" w:rsidRDefault="00971469" w:rsidP="00971469">
      <w:pPr>
        <w:spacing w:line="237" w:lineRule="auto"/>
        <w:ind w:left="10" w:right="-15"/>
        <w:jc w:val="center"/>
        <w:rPr>
          <w:szCs w:val="24"/>
          <w:lang w:val="pt-BR"/>
        </w:rPr>
      </w:pPr>
      <w:r w:rsidRPr="00971469">
        <w:rPr>
          <w:szCs w:val="24"/>
          <w:lang w:val="pt-BR"/>
        </w:rPr>
        <w:t xml:space="preserve">_____________________________ </w:t>
      </w:r>
    </w:p>
    <w:p w14:paraId="74DE6222" w14:textId="77777777" w:rsidR="00971469" w:rsidRPr="00971469" w:rsidRDefault="00971469" w:rsidP="00971469">
      <w:pPr>
        <w:jc w:val="center"/>
        <w:rPr>
          <w:szCs w:val="24"/>
          <w:lang w:val="pt-BR"/>
        </w:rPr>
      </w:pPr>
    </w:p>
    <w:p w14:paraId="1267A046" w14:textId="77777777" w:rsidR="00971469" w:rsidRPr="00971469" w:rsidRDefault="00971469" w:rsidP="00971469">
      <w:pPr>
        <w:spacing w:line="237" w:lineRule="auto"/>
        <w:ind w:left="10" w:right="-15"/>
        <w:jc w:val="center"/>
        <w:rPr>
          <w:szCs w:val="24"/>
          <w:lang w:val="pt-BR"/>
        </w:rPr>
      </w:pPr>
      <w:r w:rsidRPr="00971469">
        <w:rPr>
          <w:szCs w:val="24"/>
          <w:lang w:val="pt-BR"/>
        </w:rPr>
        <w:t xml:space="preserve">Assinatura </w:t>
      </w:r>
    </w:p>
    <w:p w14:paraId="2C7C62E4" w14:textId="77777777" w:rsidR="009253B3" w:rsidRPr="006919FE" w:rsidRDefault="009253B3">
      <w:pPr>
        <w:spacing w:after="0" w:line="240" w:lineRule="auto"/>
        <w:ind w:left="0" w:firstLine="0"/>
        <w:jc w:val="center"/>
        <w:rPr>
          <w:lang w:val="pt-BR"/>
        </w:rPr>
      </w:pPr>
    </w:p>
    <w:p w14:paraId="3AEA86EA" w14:textId="77777777" w:rsidR="009253B3" w:rsidRPr="006919FE" w:rsidRDefault="009253B3">
      <w:pPr>
        <w:spacing w:after="0" w:line="240" w:lineRule="auto"/>
        <w:ind w:left="0" w:firstLine="0"/>
        <w:jc w:val="center"/>
        <w:rPr>
          <w:lang w:val="pt-BR"/>
        </w:rPr>
      </w:pPr>
    </w:p>
    <w:p w14:paraId="5246A0CA" w14:textId="77777777" w:rsidR="009253B3" w:rsidRPr="006919FE" w:rsidRDefault="009253B3">
      <w:pPr>
        <w:spacing w:after="0" w:line="240" w:lineRule="auto"/>
        <w:ind w:left="0" w:firstLine="0"/>
        <w:jc w:val="center"/>
        <w:rPr>
          <w:lang w:val="pt-BR"/>
        </w:rPr>
      </w:pPr>
    </w:p>
    <w:p w14:paraId="7A9340CB" w14:textId="77777777" w:rsidR="009253B3" w:rsidRPr="006919FE" w:rsidRDefault="009253B3">
      <w:pPr>
        <w:spacing w:after="0" w:line="240" w:lineRule="auto"/>
        <w:ind w:left="0" w:firstLine="0"/>
        <w:jc w:val="center"/>
        <w:rPr>
          <w:lang w:val="pt-BR"/>
        </w:rPr>
      </w:pPr>
    </w:p>
    <w:p w14:paraId="7E299CA9" w14:textId="77777777" w:rsidR="009253B3" w:rsidRPr="006919FE" w:rsidRDefault="009253B3">
      <w:pPr>
        <w:spacing w:after="0" w:line="240" w:lineRule="auto"/>
        <w:ind w:left="0" w:firstLine="0"/>
        <w:jc w:val="center"/>
        <w:rPr>
          <w:lang w:val="pt-BR"/>
        </w:rPr>
      </w:pPr>
    </w:p>
    <w:p w14:paraId="1D6BF569" w14:textId="77777777" w:rsidR="009253B3" w:rsidRPr="006919FE" w:rsidRDefault="009253B3">
      <w:pPr>
        <w:spacing w:after="0" w:line="240" w:lineRule="auto"/>
        <w:ind w:left="0" w:firstLine="0"/>
        <w:jc w:val="center"/>
        <w:rPr>
          <w:lang w:val="pt-BR"/>
        </w:rPr>
      </w:pPr>
    </w:p>
    <w:p w14:paraId="51B273EB" w14:textId="77777777" w:rsidR="009253B3" w:rsidRPr="006919FE" w:rsidRDefault="009253B3">
      <w:pPr>
        <w:spacing w:after="0" w:line="240" w:lineRule="auto"/>
        <w:ind w:left="0" w:firstLine="0"/>
        <w:jc w:val="center"/>
        <w:rPr>
          <w:lang w:val="pt-BR"/>
        </w:rPr>
      </w:pPr>
    </w:p>
    <w:p w14:paraId="4615CFBE" w14:textId="77777777" w:rsidR="009253B3" w:rsidRPr="006919FE" w:rsidRDefault="009253B3">
      <w:pPr>
        <w:spacing w:after="0" w:line="240" w:lineRule="auto"/>
        <w:ind w:left="0" w:firstLine="0"/>
        <w:jc w:val="center"/>
        <w:rPr>
          <w:lang w:val="pt-BR"/>
        </w:rPr>
      </w:pPr>
    </w:p>
    <w:p w14:paraId="4DCF8FE7" w14:textId="77777777" w:rsidR="009253B3" w:rsidRPr="006919FE" w:rsidRDefault="009253B3">
      <w:pPr>
        <w:spacing w:after="0" w:line="240" w:lineRule="auto"/>
        <w:ind w:left="0" w:firstLine="0"/>
        <w:jc w:val="center"/>
        <w:rPr>
          <w:lang w:val="pt-BR"/>
        </w:rPr>
      </w:pPr>
    </w:p>
    <w:p w14:paraId="2ED06FA1" w14:textId="77777777" w:rsidR="009253B3" w:rsidRPr="006919FE" w:rsidRDefault="009253B3">
      <w:pPr>
        <w:spacing w:after="0" w:line="240" w:lineRule="auto"/>
        <w:ind w:left="0" w:firstLine="0"/>
        <w:jc w:val="center"/>
        <w:rPr>
          <w:lang w:val="pt-BR"/>
        </w:rPr>
      </w:pPr>
    </w:p>
    <w:p w14:paraId="0D573DBF" w14:textId="77777777" w:rsidR="00971469" w:rsidRDefault="00971469" w:rsidP="00F75936">
      <w:pPr>
        <w:spacing w:after="0" w:line="240" w:lineRule="auto"/>
        <w:ind w:left="0" w:firstLine="0"/>
        <w:jc w:val="left"/>
        <w:rPr>
          <w:b/>
          <w:bCs/>
          <w:color w:val="auto"/>
          <w:szCs w:val="24"/>
          <w:lang w:val="pt-BR" w:eastAsia="pt-BR"/>
        </w:rPr>
      </w:pPr>
    </w:p>
    <w:p w14:paraId="66E87C16" w14:textId="77777777" w:rsidR="00F75936" w:rsidRDefault="00F75936" w:rsidP="00F75936">
      <w:pPr>
        <w:spacing w:after="0" w:line="240" w:lineRule="auto"/>
        <w:ind w:left="0" w:firstLine="0"/>
        <w:jc w:val="left"/>
        <w:rPr>
          <w:b/>
          <w:bCs/>
          <w:color w:val="auto"/>
          <w:szCs w:val="24"/>
          <w:lang w:val="pt-BR" w:eastAsia="pt-BR"/>
        </w:rPr>
      </w:pPr>
    </w:p>
    <w:p w14:paraId="7FED3E91" w14:textId="77777777" w:rsidR="00F75936" w:rsidRDefault="00F75936" w:rsidP="00F75936">
      <w:pPr>
        <w:spacing w:after="0" w:line="240" w:lineRule="auto"/>
        <w:ind w:left="0" w:firstLine="0"/>
        <w:jc w:val="left"/>
        <w:rPr>
          <w:b/>
          <w:bCs/>
          <w:color w:val="auto"/>
          <w:szCs w:val="24"/>
          <w:lang w:val="pt-BR" w:eastAsia="pt-BR"/>
        </w:rPr>
      </w:pPr>
    </w:p>
    <w:p w14:paraId="4B863411" w14:textId="77777777" w:rsidR="004206B1" w:rsidRDefault="004206B1" w:rsidP="00722591">
      <w:pPr>
        <w:autoSpaceDE w:val="0"/>
        <w:autoSpaceDN w:val="0"/>
        <w:spacing w:after="0" w:line="240" w:lineRule="auto"/>
        <w:ind w:left="0" w:firstLine="0"/>
        <w:rPr>
          <w:b/>
          <w:bCs/>
          <w:color w:val="auto"/>
          <w:szCs w:val="24"/>
          <w:lang w:val="pt-BR" w:eastAsia="pt-BR"/>
        </w:rPr>
      </w:pPr>
    </w:p>
    <w:sectPr w:rsidR="004206B1" w:rsidSect="0097146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41"/>
      <w:pgMar w:top="1134" w:right="1134" w:bottom="992" w:left="1134" w:header="556" w:footer="13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258621" w14:textId="77777777" w:rsidR="006B4270" w:rsidRDefault="006B4270" w:rsidP="009253B3">
      <w:pPr>
        <w:spacing w:after="0" w:line="240" w:lineRule="auto"/>
      </w:pPr>
      <w:r>
        <w:separator/>
      </w:r>
    </w:p>
  </w:endnote>
  <w:endnote w:type="continuationSeparator" w:id="0">
    <w:p w14:paraId="42EFE2C4" w14:textId="77777777" w:rsidR="006B4270" w:rsidRDefault="006B4270" w:rsidP="009253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3600B8" w14:textId="77777777" w:rsidR="00971469" w:rsidRPr="006919FE" w:rsidRDefault="00971469">
    <w:pPr>
      <w:spacing w:after="0" w:line="240" w:lineRule="auto"/>
      <w:ind w:left="0" w:firstLine="0"/>
      <w:jc w:val="left"/>
      <w:rPr>
        <w:lang w:val="pt-BR"/>
      </w:rPr>
    </w:pPr>
    <w:r w:rsidRPr="006919FE">
      <w:rPr>
        <w:lang w:val="pt-BR"/>
      </w:rPr>
      <w:t xml:space="preserve">__________________________________________________________________________ </w:t>
    </w:r>
  </w:p>
  <w:p w14:paraId="52C64425" w14:textId="77777777" w:rsidR="00971469" w:rsidRPr="006919FE" w:rsidRDefault="00971469">
    <w:pPr>
      <w:spacing w:after="0" w:line="240" w:lineRule="auto"/>
      <w:ind w:left="0" w:firstLine="0"/>
      <w:jc w:val="left"/>
      <w:rPr>
        <w:lang w:val="pt-BR"/>
      </w:rPr>
    </w:pPr>
    <w:r w:rsidRPr="006919FE">
      <w:rPr>
        <w:sz w:val="16"/>
        <w:lang w:val="pt-BR"/>
      </w:rPr>
      <w:t xml:space="preserve">Av. Luiz de Camões, 2090 – B. Conta Dinheiro – Lages/SC – CEP 88520-000 </w:t>
    </w:r>
  </w:p>
  <w:p w14:paraId="1B312D37" w14:textId="77777777" w:rsidR="00971469" w:rsidRPr="006919FE" w:rsidRDefault="00971469">
    <w:pPr>
      <w:spacing w:after="0" w:line="240" w:lineRule="auto"/>
      <w:ind w:left="0" w:firstLine="0"/>
      <w:jc w:val="left"/>
      <w:rPr>
        <w:lang w:val="pt-BR"/>
      </w:rPr>
    </w:pPr>
    <w:r w:rsidRPr="006919FE">
      <w:rPr>
        <w:sz w:val="16"/>
        <w:lang w:val="pt-BR"/>
      </w:rPr>
      <w:t xml:space="preserve">Telefone: (0**49) 3221-9241 – Fax: (0**49) 3221-2222 </w:t>
    </w:r>
  </w:p>
  <w:p w14:paraId="48A04E6D" w14:textId="77777777" w:rsidR="00971469" w:rsidRPr="006919FE" w:rsidRDefault="00971469">
    <w:pPr>
      <w:spacing w:after="0" w:line="240" w:lineRule="auto"/>
      <w:ind w:left="0" w:firstLine="0"/>
      <w:jc w:val="left"/>
      <w:rPr>
        <w:lang w:val="pt-BR"/>
      </w:rPr>
    </w:pPr>
    <w:r w:rsidRPr="006919FE">
      <w:rPr>
        <w:sz w:val="16"/>
        <w:lang w:val="pt-BR"/>
      </w:rPr>
      <w:t xml:space="preserve">Home-page:  </w:t>
    </w:r>
    <w:r w:rsidRPr="006919FE">
      <w:rPr>
        <w:color w:val="0000FF"/>
        <w:sz w:val="16"/>
        <w:u w:val="single" w:color="0000FF"/>
        <w:lang w:val="pt-BR"/>
      </w:rPr>
      <w:t>http://ppgef.cav.udesc.br</w:t>
    </w:r>
    <w:r w:rsidRPr="006919FE">
      <w:rPr>
        <w:sz w:val="16"/>
        <w:lang w:val="pt-BR"/>
      </w:rPr>
      <w:t xml:space="preserve"> –  E-mail:  mflorestal@cav.udesc.br  </w:t>
    </w:r>
  </w:p>
  <w:p w14:paraId="48ED9552" w14:textId="77777777" w:rsidR="00971469" w:rsidRPr="006919FE" w:rsidRDefault="00971469">
    <w:pPr>
      <w:spacing w:after="0" w:line="240" w:lineRule="auto"/>
      <w:ind w:left="0" w:firstLine="0"/>
      <w:jc w:val="left"/>
      <w:rPr>
        <w:lang w:val="pt-BR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8929" w:type="dxa"/>
      <w:jc w:val="center"/>
      <w:tblBorders>
        <w:top w:val="single" w:sz="4" w:space="0" w:color="auto"/>
      </w:tblBorders>
      <w:tblLook w:val="04A0" w:firstRow="1" w:lastRow="0" w:firstColumn="1" w:lastColumn="0" w:noHBand="0" w:noVBand="1"/>
    </w:tblPr>
    <w:tblGrid>
      <w:gridCol w:w="8363"/>
      <w:gridCol w:w="283"/>
      <w:gridCol w:w="283"/>
    </w:tblGrid>
    <w:tr w:rsidR="00971469" w:rsidRPr="00840DF6" w14:paraId="7294E34A" w14:textId="77777777" w:rsidTr="00D418E5">
      <w:trPr>
        <w:jc w:val="center"/>
      </w:trPr>
      <w:tc>
        <w:tcPr>
          <w:tcW w:w="8363" w:type="dxa"/>
          <w:shd w:val="clear" w:color="auto" w:fill="auto"/>
        </w:tcPr>
        <w:p w14:paraId="04B5B2A3" w14:textId="77777777" w:rsidR="00971469" w:rsidRPr="003F5065" w:rsidRDefault="00971469" w:rsidP="002A5C76">
          <w:pPr>
            <w:pStyle w:val="Rodap"/>
            <w:jc w:val="center"/>
            <w:rPr>
              <w:rFonts w:ascii="Bookman Old Style" w:hAnsi="Bookman Old Style"/>
              <w:sz w:val="18"/>
              <w:lang w:val="pt-BR"/>
            </w:rPr>
          </w:pPr>
          <w:r w:rsidRPr="003F5065">
            <w:rPr>
              <w:rFonts w:ascii="Bookman Old Style" w:hAnsi="Bookman Old Style"/>
              <w:sz w:val="18"/>
              <w:lang w:val="pt-BR"/>
            </w:rPr>
            <w:t>Av. Luiz de Camões, 2090 – Conta Dinheiro – Lages/SC – CEP: 88.520-000</w:t>
          </w:r>
        </w:p>
        <w:p w14:paraId="4992C1C6" w14:textId="77777777" w:rsidR="00971469" w:rsidRPr="002633DC" w:rsidRDefault="00971469" w:rsidP="002A5C76">
          <w:pPr>
            <w:pStyle w:val="Rodap"/>
            <w:jc w:val="center"/>
            <w:rPr>
              <w:rFonts w:ascii="Bookman Old Style" w:hAnsi="Bookman Old Style"/>
              <w:sz w:val="18"/>
              <w:lang w:val="it-IT"/>
            </w:rPr>
          </w:pPr>
          <w:r w:rsidRPr="002633DC">
            <w:rPr>
              <w:rFonts w:ascii="Bookman Old Style" w:hAnsi="Bookman Old Style"/>
              <w:sz w:val="18"/>
              <w:lang w:val="it-IT"/>
            </w:rPr>
            <w:t>Fone</w:t>
          </w:r>
          <w:r>
            <w:rPr>
              <w:rFonts w:ascii="Bookman Old Style" w:hAnsi="Bookman Old Style"/>
              <w:sz w:val="18"/>
              <w:lang w:val="it-IT"/>
            </w:rPr>
            <w:t>s</w:t>
          </w:r>
          <w:r w:rsidRPr="002633DC">
            <w:rPr>
              <w:rFonts w:ascii="Bookman Old Style" w:hAnsi="Bookman Old Style"/>
              <w:sz w:val="18"/>
              <w:lang w:val="it-IT"/>
            </w:rPr>
            <w:t>: (49) 2101-9245</w:t>
          </w:r>
          <w:r>
            <w:rPr>
              <w:rFonts w:ascii="Bookman Old Style" w:hAnsi="Bookman Old Style"/>
              <w:sz w:val="18"/>
              <w:lang w:val="it-IT"/>
            </w:rPr>
            <w:t>/ 3289-9247</w:t>
          </w:r>
          <w:r w:rsidRPr="002633DC">
            <w:rPr>
              <w:rFonts w:ascii="Bookman Old Style" w:hAnsi="Bookman Old Style"/>
              <w:sz w:val="18"/>
              <w:lang w:val="it-IT"/>
            </w:rPr>
            <w:t xml:space="preserve"> - www.cav.udesc.br</w:t>
          </w:r>
        </w:p>
        <w:p w14:paraId="1E20A95D" w14:textId="77777777" w:rsidR="00971469" w:rsidRPr="002633DC" w:rsidRDefault="00971469" w:rsidP="002A5C76">
          <w:pPr>
            <w:pStyle w:val="Rodap"/>
            <w:jc w:val="center"/>
            <w:rPr>
              <w:lang w:val="it-IT"/>
            </w:rPr>
          </w:pPr>
          <w:r w:rsidRPr="002633DC">
            <w:rPr>
              <w:rFonts w:ascii="Bookman Old Style" w:hAnsi="Bookman Old Style"/>
              <w:sz w:val="18"/>
              <w:lang w:val="it-IT"/>
            </w:rPr>
            <w:t>ppgcamb.cav@udesc.br</w:t>
          </w:r>
        </w:p>
      </w:tc>
      <w:tc>
        <w:tcPr>
          <w:tcW w:w="283" w:type="dxa"/>
          <w:shd w:val="clear" w:color="auto" w:fill="auto"/>
        </w:tcPr>
        <w:p w14:paraId="660E25DB" w14:textId="77777777" w:rsidR="00971469" w:rsidRPr="002633DC" w:rsidRDefault="00971469" w:rsidP="002A5C76">
          <w:pPr>
            <w:pStyle w:val="Rodap"/>
            <w:jc w:val="center"/>
            <w:rPr>
              <w:lang w:val="it-IT"/>
            </w:rPr>
          </w:pPr>
        </w:p>
      </w:tc>
      <w:tc>
        <w:tcPr>
          <w:tcW w:w="283" w:type="dxa"/>
        </w:tcPr>
        <w:p w14:paraId="47CF30EE" w14:textId="77777777" w:rsidR="00971469" w:rsidRPr="002633DC" w:rsidRDefault="00971469" w:rsidP="002A5C76">
          <w:pPr>
            <w:pStyle w:val="Rodap"/>
            <w:jc w:val="center"/>
            <w:rPr>
              <w:lang w:val="it-IT"/>
            </w:rPr>
          </w:pPr>
        </w:p>
      </w:tc>
    </w:tr>
  </w:tbl>
  <w:p w14:paraId="54E07D00" w14:textId="77777777" w:rsidR="00971469" w:rsidRPr="00E05676" w:rsidRDefault="00971469" w:rsidP="002A5C76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1BC7F2" w14:textId="77777777" w:rsidR="00971469" w:rsidRPr="006919FE" w:rsidRDefault="00971469">
    <w:pPr>
      <w:spacing w:after="0" w:line="240" w:lineRule="auto"/>
      <w:ind w:left="0" w:firstLine="0"/>
      <w:jc w:val="left"/>
      <w:rPr>
        <w:lang w:val="pt-BR"/>
      </w:rPr>
    </w:pPr>
    <w:r w:rsidRPr="006919FE">
      <w:rPr>
        <w:lang w:val="pt-BR"/>
      </w:rPr>
      <w:t xml:space="preserve">__________________________________________________________________________ </w:t>
    </w:r>
  </w:p>
  <w:p w14:paraId="5AD251F9" w14:textId="77777777" w:rsidR="00971469" w:rsidRPr="006919FE" w:rsidRDefault="00971469">
    <w:pPr>
      <w:spacing w:after="0" w:line="240" w:lineRule="auto"/>
      <w:ind w:left="0" w:firstLine="0"/>
      <w:jc w:val="left"/>
      <w:rPr>
        <w:lang w:val="pt-BR"/>
      </w:rPr>
    </w:pPr>
    <w:r w:rsidRPr="006919FE">
      <w:rPr>
        <w:sz w:val="16"/>
        <w:lang w:val="pt-BR"/>
      </w:rPr>
      <w:t xml:space="preserve">Av. Luiz de Camões, 2090 – B. Conta Dinheiro – Lages/SC – CEP 88520-000 </w:t>
    </w:r>
  </w:p>
  <w:p w14:paraId="519FAD19" w14:textId="77777777" w:rsidR="00971469" w:rsidRPr="006919FE" w:rsidRDefault="00971469">
    <w:pPr>
      <w:spacing w:after="0" w:line="240" w:lineRule="auto"/>
      <w:ind w:left="0" w:firstLine="0"/>
      <w:jc w:val="left"/>
      <w:rPr>
        <w:lang w:val="pt-BR"/>
      </w:rPr>
    </w:pPr>
    <w:r w:rsidRPr="006919FE">
      <w:rPr>
        <w:sz w:val="16"/>
        <w:lang w:val="pt-BR"/>
      </w:rPr>
      <w:t xml:space="preserve">Telefone: (0**49) 3221-9241 – Fax: (0**49) 3221-2222 </w:t>
    </w:r>
  </w:p>
  <w:p w14:paraId="75C08AA5" w14:textId="77777777" w:rsidR="00971469" w:rsidRPr="006919FE" w:rsidRDefault="00971469">
    <w:pPr>
      <w:spacing w:after="0" w:line="240" w:lineRule="auto"/>
      <w:ind w:left="0" w:firstLine="0"/>
      <w:jc w:val="left"/>
      <w:rPr>
        <w:lang w:val="pt-BR"/>
      </w:rPr>
    </w:pPr>
    <w:r w:rsidRPr="006919FE">
      <w:rPr>
        <w:sz w:val="16"/>
        <w:lang w:val="pt-BR"/>
      </w:rPr>
      <w:t xml:space="preserve">Home-page:  </w:t>
    </w:r>
    <w:r w:rsidRPr="006919FE">
      <w:rPr>
        <w:color w:val="0000FF"/>
        <w:sz w:val="16"/>
        <w:u w:val="single" w:color="0000FF"/>
        <w:lang w:val="pt-BR"/>
      </w:rPr>
      <w:t>http://ppgef.cav.udesc.br</w:t>
    </w:r>
    <w:r w:rsidRPr="006919FE">
      <w:rPr>
        <w:sz w:val="16"/>
        <w:lang w:val="pt-BR"/>
      </w:rPr>
      <w:t xml:space="preserve"> –  E-mail:  mflorestal@cav.udesc.br  </w:t>
    </w:r>
  </w:p>
  <w:p w14:paraId="7693D1BA" w14:textId="77777777" w:rsidR="00971469" w:rsidRPr="006919FE" w:rsidRDefault="00971469">
    <w:pPr>
      <w:spacing w:after="0" w:line="240" w:lineRule="auto"/>
      <w:ind w:left="0" w:firstLine="0"/>
      <w:jc w:val="left"/>
      <w:rPr>
        <w:lang w:val="pt-B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600F54" w14:textId="77777777" w:rsidR="006B4270" w:rsidRDefault="006B4270" w:rsidP="009253B3">
      <w:pPr>
        <w:spacing w:after="0" w:line="240" w:lineRule="auto"/>
      </w:pPr>
      <w:r>
        <w:separator/>
      </w:r>
    </w:p>
  </w:footnote>
  <w:footnote w:type="continuationSeparator" w:id="0">
    <w:p w14:paraId="16C3832E" w14:textId="77777777" w:rsidR="006B4270" w:rsidRDefault="006B4270" w:rsidP="009253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F7656C" w14:textId="77777777" w:rsidR="00971469" w:rsidRDefault="00971469">
    <w:pPr>
      <w:spacing w:after="669" w:line="240" w:lineRule="auto"/>
      <w:ind w:left="0" w:firstLine="0"/>
      <w:jc w:val="right"/>
    </w:pPr>
  </w:p>
  <w:p w14:paraId="77FAC9CE" w14:textId="51E2427B" w:rsidR="00971469" w:rsidRDefault="00E00EB6">
    <w:pPr>
      <w:spacing w:after="0" w:line="240" w:lineRule="auto"/>
      <w:ind w:left="0" w:firstLine="0"/>
      <w:jc w:val="center"/>
    </w:pPr>
    <w:r>
      <w:rPr>
        <w:noProof/>
      </w:rPr>
      <w:drawing>
        <wp:anchor distT="0" distB="0" distL="114300" distR="114300" simplePos="0" relativeHeight="251657216" behindDoc="0" locked="0" layoutInCell="1" allowOverlap="0" wp14:anchorId="0F1FC403" wp14:editId="53D5F343">
          <wp:simplePos x="0" y="0"/>
          <wp:positionH relativeFrom="page">
            <wp:posOffset>2276475</wp:posOffset>
          </wp:positionH>
          <wp:positionV relativeFrom="page">
            <wp:posOffset>266700</wp:posOffset>
          </wp:positionV>
          <wp:extent cx="1247775" cy="485775"/>
          <wp:effectExtent l="0" t="0" r="0" b="0"/>
          <wp:wrapSquare wrapText="bothSides"/>
          <wp:docPr id="3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47775" cy="4857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0089D5" w14:textId="37141798" w:rsidR="001E47CA" w:rsidRDefault="00E00EB6" w:rsidP="001E47CA">
    <w:pPr>
      <w:pStyle w:val="Corpodetexto"/>
      <w:jc w:val="both"/>
      <w:rPr>
        <w:noProof/>
        <w:lang w:val="pt-BR" w:eastAsia="pt-BR"/>
      </w:rPr>
    </w:pPr>
    <w:r>
      <w:rPr>
        <w:noProof/>
        <w:lang w:val="pt-BR" w:eastAsia="pt-BR"/>
      </w:rPr>
      <w:drawing>
        <wp:inline distT="0" distB="0" distL="0" distR="0" wp14:anchorId="3B64061D" wp14:editId="643096BF">
          <wp:extent cx="3419475" cy="714375"/>
          <wp:effectExtent l="0" t="0" r="0" b="0"/>
          <wp:docPr id="1" name="Imagem 5" descr="horizontal assinatura cmy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5" descr="horizontal assinatura cmyk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419475" cy="714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5B480A2" w14:textId="77777777" w:rsidR="001E47CA" w:rsidRPr="001E47CA" w:rsidRDefault="001E47CA" w:rsidP="001E47CA">
    <w:pPr>
      <w:pStyle w:val="Corpodetexto"/>
      <w:jc w:val="both"/>
      <w:rPr>
        <w:b/>
        <w:bCs/>
      </w:rPr>
    </w:pPr>
    <w:r w:rsidRPr="001E47CA">
      <w:rPr>
        <w:b/>
        <w:bCs/>
      </w:rPr>
      <w:t xml:space="preserve">UNIVERSIDADE DO ESTADO DE SANTA CATARINA–UDESC </w:t>
    </w:r>
  </w:p>
  <w:p w14:paraId="78B76891" w14:textId="77777777" w:rsidR="001E47CA" w:rsidRPr="001E47CA" w:rsidRDefault="001E47CA" w:rsidP="001E47CA">
    <w:pPr>
      <w:pStyle w:val="Corpodetexto"/>
      <w:jc w:val="left"/>
    </w:pPr>
    <w:r w:rsidRPr="001E47CA">
      <w:rPr>
        <w:b/>
        <w:bCs/>
      </w:rPr>
      <w:t>CENTRO DE CIÊNCIAS AGROVETERINÁRIAS – CAV</w:t>
    </w:r>
  </w:p>
  <w:p w14:paraId="2F3378D7" w14:textId="77777777" w:rsidR="001E47CA" w:rsidRPr="001E47CA" w:rsidRDefault="001E47CA" w:rsidP="001E47CA">
    <w:pPr>
      <w:pStyle w:val="Cabealho"/>
      <w:rPr>
        <w:rFonts w:ascii="Times New Roman" w:hAnsi="Times New Roman"/>
        <w:b/>
        <w:sz w:val="20"/>
        <w:szCs w:val="20"/>
      </w:rPr>
    </w:pPr>
    <w:r w:rsidRPr="001E47CA">
      <w:rPr>
        <w:rFonts w:ascii="Times New Roman" w:hAnsi="Times New Roman"/>
        <w:b/>
        <w:sz w:val="20"/>
        <w:szCs w:val="20"/>
      </w:rPr>
      <w:t>PROGRAMA DE PÓS-GRADUAÇÃO EM CIÊNCIAS AMBIENTAIS - PPGCAMB</w:t>
    </w:r>
  </w:p>
  <w:p w14:paraId="64AF94D0" w14:textId="77777777" w:rsidR="00971469" w:rsidRPr="00E35FE6" w:rsidRDefault="00971469" w:rsidP="008A65B4">
    <w:pPr>
      <w:spacing w:after="0" w:line="240" w:lineRule="auto"/>
      <w:ind w:left="0" w:firstLine="0"/>
      <w:jc w:val="left"/>
      <w:rPr>
        <w:lang w:val="pt-BR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C0EAF1" w14:textId="77777777" w:rsidR="00971469" w:rsidRDefault="00971469">
    <w:pPr>
      <w:spacing w:after="669" w:line="240" w:lineRule="auto"/>
      <w:ind w:left="0" w:firstLine="0"/>
      <w:jc w:val="right"/>
    </w:pPr>
  </w:p>
  <w:p w14:paraId="10022DB1" w14:textId="74635548" w:rsidR="00971469" w:rsidRDefault="00E00EB6">
    <w:pPr>
      <w:spacing w:after="0" w:line="240" w:lineRule="auto"/>
      <w:ind w:left="0" w:firstLine="0"/>
      <w:jc w:val="center"/>
    </w:pPr>
    <w:r>
      <w:rPr>
        <w:noProof/>
      </w:rPr>
      <w:drawing>
        <wp:anchor distT="0" distB="0" distL="114300" distR="114300" simplePos="0" relativeHeight="251658240" behindDoc="0" locked="0" layoutInCell="1" allowOverlap="0" wp14:anchorId="50AF6581" wp14:editId="43C4EA75">
          <wp:simplePos x="0" y="0"/>
          <wp:positionH relativeFrom="page">
            <wp:posOffset>2276475</wp:posOffset>
          </wp:positionH>
          <wp:positionV relativeFrom="page">
            <wp:posOffset>266700</wp:posOffset>
          </wp:positionV>
          <wp:extent cx="1247775" cy="485775"/>
          <wp:effectExtent l="0" t="0" r="0" b="0"/>
          <wp:wrapSquare wrapText="bothSides"/>
          <wp:docPr id="2" name="Imagem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47775" cy="4857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945CE6"/>
    <w:multiLevelType w:val="multilevel"/>
    <w:tmpl w:val="07945CE6"/>
    <w:lvl w:ilvl="0" w:tentative="1">
      <w:start w:val="1"/>
      <w:numFmt w:val="decimal"/>
      <w:lvlText w:val="%1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1" w:tentative="1">
      <w:start w:val="1"/>
      <w:numFmt w:val="lowerLetter"/>
      <w:lvlText w:val="%2"/>
      <w:lvlJc w:val="left"/>
      <w:pPr>
        <w:ind w:left="97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2" w:tentative="1">
      <w:start w:val="1"/>
      <w:numFmt w:val="lowerRoman"/>
      <w:lvlText w:val="%3"/>
      <w:lvlJc w:val="left"/>
      <w:pPr>
        <w:ind w:left="158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3">
      <w:start w:val="1"/>
      <w:numFmt w:val="lowerLetter"/>
      <w:lvlRestart w:val="0"/>
      <w:lvlText w:val="%4)"/>
      <w:lvlJc w:val="left"/>
      <w:pPr>
        <w:ind w:left="212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4" w:tentative="1">
      <w:start w:val="1"/>
      <w:numFmt w:val="lowerLetter"/>
      <w:lvlText w:val="%5"/>
      <w:lvlJc w:val="left"/>
      <w:pPr>
        <w:ind w:left="292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5" w:tentative="1">
      <w:start w:val="1"/>
      <w:numFmt w:val="lowerRoman"/>
      <w:lvlText w:val="%6"/>
      <w:lvlJc w:val="left"/>
      <w:pPr>
        <w:ind w:left="364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6" w:tentative="1">
      <w:start w:val="1"/>
      <w:numFmt w:val="decimal"/>
      <w:lvlText w:val="%7"/>
      <w:lvlJc w:val="left"/>
      <w:pPr>
        <w:ind w:left="436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7" w:tentative="1">
      <w:start w:val="1"/>
      <w:numFmt w:val="lowerLetter"/>
      <w:lvlText w:val="%8"/>
      <w:lvlJc w:val="left"/>
      <w:pPr>
        <w:ind w:left="50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8" w:tentative="1">
      <w:start w:val="1"/>
      <w:numFmt w:val="lowerRoman"/>
      <w:lvlText w:val="%9"/>
      <w:lvlJc w:val="left"/>
      <w:pPr>
        <w:ind w:left="580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</w:abstractNum>
  <w:abstractNum w:abstractNumId="1" w15:restartNumberingAfterBreak="0">
    <w:nsid w:val="1A514FB8"/>
    <w:multiLevelType w:val="multilevel"/>
    <w:tmpl w:val="3D9262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FE4132"/>
    <w:multiLevelType w:val="multilevel"/>
    <w:tmpl w:val="1AFE4132"/>
    <w:lvl w:ilvl="0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1" w:tentative="1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2" w:tentative="1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3" w:tentative="1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4" w:tentative="1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5" w:tentative="1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6" w:tentative="1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7" w:tentative="1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8" w:tentative="1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</w:abstractNum>
  <w:abstractNum w:abstractNumId="3" w15:restartNumberingAfterBreak="0">
    <w:nsid w:val="29956E3C"/>
    <w:multiLevelType w:val="multilevel"/>
    <w:tmpl w:val="29956E3C"/>
    <w:lvl w:ilvl="0">
      <w:start w:val="1"/>
      <w:numFmt w:val="bullet"/>
      <w:lvlText w:val="-"/>
      <w:lvlJc w:val="left"/>
      <w:pPr>
        <w:ind w:left="13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1" w:tentative="1">
      <w:start w:val="1"/>
      <w:numFmt w:val="bullet"/>
      <w:lvlText w:val="o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2" w:tentative="1">
      <w:start w:val="1"/>
      <w:numFmt w:val="bullet"/>
      <w:lvlText w:val="▪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3" w:tentative="1">
      <w:start w:val="1"/>
      <w:numFmt w:val="bullet"/>
      <w:lvlText w:val="•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4" w:tentative="1">
      <w:start w:val="1"/>
      <w:numFmt w:val="bullet"/>
      <w:lvlText w:val="o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5" w:tentative="1">
      <w:start w:val="1"/>
      <w:numFmt w:val="bullet"/>
      <w:lvlText w:val="▪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6" w:tentative="1">
      <w:start w:val="1"/>
      <w:numFmt w:val="bullet"/>
      <w:lvlText w:val="•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7" w:tentative="1">
      <w:start w:val="1"/>
      <w:numFmt w:val="bullet"/>
      <w:lvlText w:val="o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8" w:tentative="1">
      <w:start w:val="1"/>
      <w:numFmt w:val="bullet"/>
      <w:lvlText w:val="▪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</w:abstractNum>
  <w:abstractNum w:abstractNumId="4" w15:restartNumberingAfterBreak="0">
    <w:nsid w:val="33242C04"/>
    <w:multiLevelType w:val="multilevel"/>
    <w:tmpl w:val="33242C04"/>
    <w:lvl w:ilvl="0">
      <w:start w:val="6"/>
      <w:numFmt w:val="decimal"/>
      <w:lvlText w:val="(%1)"/>
      <w:lvlJc w:val="left"/>
      <w:pPr>
        <w:ind w:left="20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shd w:val="clear" w:color="auto" w:fill="auto"/>
        <w:vertAlign w:val="superscript"/>
      </w:rPr>
    </w:lvl>
    <w:lvl w:ilvl="1" w:tentative="1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shd w:val="clear" w:color="auto" w:fill="auto"/>
        <w:vertAlign w:val="superscript"/>
      </w:rPr>
    </w:lvl>
    <w:lvl w:ilvl="2" w:tentative="1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shd w:val="clear" w:color="auto" w:fill="auto"/>
        <w:vertAlign w:val="superscript"/>
      </w:rPr>
    </w:lvl>
    <w:lvl w:ilvl="3" w:tentative="1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shd w:val="clear" w:color="auto" w:fill="auto"/>
        <w:vertAlign w:val="superscript"/>
      </w:rPr>
    </w:lvl>
    <w:lvl w:ilvl="4" w:tentative="1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shd w:val="clear" w:color="auto" w:fill="auto"/>
        <w:vertAlign w:val="superscript"/>
      </w:rPr>
    </w:lvl>
    <w:lvl w:ilvl="5" w:tentative="1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shd w:val="clear" w:color="auto" w:fill="auto"/>
        <w:vertAlign w:val="superscript"/>
      </w:rPr>
    </w:lvl>
    <w:lvl w:ilvl="6" w:tentative="1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shd w:val="clear" w:color="auto" w:fill="auto"/>
        <w:vertAlign w:val="superscript"/>
      </w:rPr>
    </w:lvl>
    <w:lvl w:ilvl="7" w:tentative="1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shd w:val="clear" w:color="auto" w:fill="auto"/>
        <w:vertAlign w:val="superscript"/>
      </w:rPr>
    </w:lvl>
    <w:lvl w:ilvl="8" w:tentative="1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0"/>
        <w:szCs w:val="20"/>
        <w:u w:val="none" w:color="000000"/>
        <w:shd w:val="clear" w:color="auto" w:fill="auto"/>
        <w:vertAlign w:val="superscript"/>
      </w:rPr>
    </w:lvl>
  </w:abstractNum>
  <w:abstractNum w:abstractNumId="5" w15:restartNumberingAfterBreak="0">
    <w:nsid w:val="64B11CF9"/>
    <w:multiLevelType w:val="hybridMultilevel"/>
    <w:tmpl w:val="A4224D26"/>
    <w:lvl w:ilvl="0" w:tplc="0D48DDFC">
      <w:start w:val="4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8F12D89"/>
    <w:multiLevelType w:val="multilevel"/>
    <w:tmpl w:val="A306D098"/>
    <w:lvl w:ilvl="0">
      <w:start w:val="1"/>
      <w:numFmt w:val="decimal"/>
      <w:lvlText w:val="%1."/>
      <w:lvlJc w:val="left"/>
      <w:pPr>
        <w:ind w:left="360"/>
      </w:pPr>
      <w:rPr>
        <w:rFonts w:ascii="Times New Roman" w:eastAsia="Times New Roman" w:hAnsi="Times New Roman" w:cs="Times New Roman"/>
        <w:b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1">
      <w:start w:val="1"/>
      <w:numFmt w:val="decimal"/>
      <w:lvlText w:val="%1.%2."/>
      <w:lvlJc w:val="left"/>
      <w:pPr>
        <w:ind w:left="77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2">
      <w:start w:val="1"/>
      <w:numFmt w:val="decimal"/>
      <w:lvlText w:val="%1.%2.%3.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3" w:tentative="1">
      <w:start w:val="1"/>
      <w:numFmt w:val="decimal"/>
      <w:lvlText w:val="%4"/>
      <w:lvlJc w:val="left"/>
      <w:pPr>
        <w:ind w:left="16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4" w:tentative="1">
      <w:start w:val="1"/>
      <w:numFmt w:val="lowerLetter"/>
      <w:lvlText w:val="%5"/>
      <w:lvlJc w:val="left"/>
      <w:pPr>
        <w:ind w:left="23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5" w:tentative="1">
      <w:start w:val="1"/>
      <w:numFmt w:val="lowerRoman"/>
      <w:lvlText w:val="%6"/>
      <w:lvlJc w:val="left"/>
      <w:pPr>
        <w:ind w:left="30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6" w:tentative="1">
      <w:start w:val="1"/>
      <w:numFmt w:val="decimal"/>
      <w:lvlText w:val="%7"/>
      <w:lvlJc w:val="left"/>
      <w:pPr>
        <w:ind w:left="38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7" w:tentative="1">
      <w:start w:val="1"/>
      <w:numFmt w:val="lowerLetter"/>
      <w:lvlText w:val="%8"/>
      <w:lvlJc w:val="left"/>
      <w:pPr>
        <w:ind w:left="45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  <w:lvl w:ilvl="8" w:tentative="1">
      <w:start w:val="1"/>
      <w:numFmt w:val="lowerRoman"/>
      <w:lvlText w:val="%9"/>
      <w:lvlJc w:val="left"/>
      <w:pPr>
        <w:ind w:left="52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</w:rPr>
    </w:lvl>
  </w:abstractNum>
  <w:num w:numId="1">
    <w:abstractNumId w:val="6"/>
  </w:num>
  <w:num w:numId="2">
    <w:abstractNumId w:val="0"/>
  </w:num>
  <w:num w:numId="3">
    <w:abstractNumId w:val="4"/>
  </w:num>
  <w:num w:numId="4">
    <w:abstractNumId w:val="3"/>
  </w:num>
  <w:num w:numId="5">
    <w:abstractNumId w:val="2"/>
  </w:num>
  <w:num w:numId="6">
    <w:abstractNumId w:val="1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708"/>
  <w:hyphenationZone w:val="425"/>
  <w:characterSpacingControl w:val="doNotCompress"/>
  <w:hdrShapeDefaults>
    <o:shapedefaults v:ext="edit" spidmax="2049" fillcolor="#9cbee0">
      <v:fill color="#9cbee0" color2="#bbd5f0" type="gradient">
        <o:fill v:ext="view" type="gradientUnscaled"/>
      </v:fill>
      <v:stroke weight="3e-5mm" miterlimit="2"/>
    </o:shapedefaults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MDIxNTEyMDA1NTNQ0lEKTi0uzszPAykwqgUAqD/bDywAAAA="/>
  </w:docVars>
  <w:rsids>
    <w:rsidRoot w:val="009253B3"/>
    <w:rsid w:val="00026A7C"/>
    <w:rsid w:val="000459BE"/>
    <w:rsid w:val="00063B81"/>
    <w:rsid w:val="0007305E"/>
    <w:rsid w:val="0007732B"/>
    <w:rsid w:val="000935BD"/>
    <w:rsid w:val="000977D4"/>
    <w:rsid w:val="000A3B0D"/>
    <w:rsid w:val="000B7BC7"/>
    <w:rsid w:val="000F0C17"/>
    <w:rsid w:val="000F3B6B"/>
    <w:rsid w:val="000F4451"/>
    <w:rsid w:val="000F63CB"/>
    <w:rsid w:val="000F7C9C"/>
    <w:rsid w:val="000F7DF1"/>
    <w:rsid w:val="00136B74"/>
    <w:rsid w:val="00160EDB"/>
    <w:rsid w:val="001646F9"/>
    <w:rsid w:val="00173D11"/>
    <w:rsid w:val="001A2EB5"/>
    <w:rsid w:val="001A5146"/>
    <w:rsid w:val="001B3DA7"/>
    <w:rsid w:val="001D64A0"/>
    <w:rsid w:val="001E0A9E"/>
    <w:rsid w:val="001E47CA"/>
    <w:rsid w:val="001F07AE"/>
    <w:rsid w:val="001F6EFA"/>
    <w:rsid w:val="0020164B"/>
    <w:rsid w:val="00205979"/>
    <w:rsid w:val="00216E40"/>
    <w:rsid w:val="00217AD8"/>
    <w:rsid w:val="0024161C"/>
    <w:rsid w:val="002463AF"/>
    <w:rsid w:val="002570E5"/>
    <w:rsid w:val="00270BD4"/>
    <w:rsid w:val="00292A08"/>
    <w:rsid w:val="002A5C76"/>
    <w:rsid w:val="002B288E"/>
    <w:rsid w:val="002B4E7F"/>
    <w:rsid w:val="002B4EFC"/>
    <w:rsid w:val="002B56ED"/>
    <w:rsid w:val="002B5AF4"/>
    <w:rsid w:val="002C4EE0"/>
    <w:rsid w:val="002F6EB2"/>
    <w:rsid w:val="003002C5"/>
    <w:rsid w:val="00303F49"/>
    <w:rsid w:val="00324499"/>
    <w:rsid w:val="00325607"/>
    <w:rsid w:val="003345C8"/>
    <w:rsid w:val="003414FF"/>
    <w:rsid w:val="003501AD"/>
    <w:rsid w:val="00355084"/>
    <w:rsid w:val="003572A2"/>
    <w:rsid w:val="0035773F"/>
    <w:rsid w:val="00357EE0"/>
    <w:rsid w:val="003601AB"/>
    <w:rsid w:val="00374C59"/>
    <w:rsid w:val="00391E56"/>
    <w:rsid w:val="00396642"/>
    <w:rsid w:val="003A4949"/>
    <w:rsid w:val="003A5115"/>
    <w:rsid w:val="003B1102"/>
    <w:rsid w:val="003D21CC"/>
    <w:rsid w:val="003E01C0"/>
    <w:rsid w:val="003F5065"/>
    <w:rsid w:val="003F7861"/>
    <w:rsid w:val="004206B1"/>
    <w:rsid w:val="00427DDE"/>
    <w:rsid w:val="00457BCD"/>
    <w:rsid w:val="004675D5"/>
    <w:rsid w:val="004719C0"/>
    <w:rsid w:val="00483540"/>
    <w:rsid w:val="004857BC"/>
    <w:rsid w:val="00487BB3"/>
    <w:rsid w:val="0049528E"/>
    <w:rsid w:val="00496D43"/>
    <w:rsid w:val="004A6CC6"/>
    <w:rsid w:val="004B3787"/>
    <w:rsid w:val="004B5264"/>
    <w:rsid w:val="004E0DD8"/>
    <w:rsid w:val="004E7E21"/>
    <w:rsid w:val="004F075D"/>
    <w:rsid w:val="004F3E2F"/>
    <w:rsid w:val="0050463C"/>
    <w:rsid w:val="005335C3"/>
    <w:rsid w:val="00542B2B"/>
    <w:rsid w:val="00547906"/>
    <w:rsid w:val="00566DCB"/>
    <w:rsid w:val="00577E6B"/>
    <w:rsid w:val="005A2F16"/>
    <w:rsid w:val="005A6EB7"/>
    <w:rsid w:val="005B09A9"/>
    <w:rsid w:val="005D3CD5"/>
    <w:rsid w:val="005D670D"/>
    <w:rsid w:val="00613CE1"/>
    <w:rsid w:val="0062288F"/>
    <w:rsid w:val="00631321"/>
    <w:rsid w:val="0064227D"/>
    <w:rsid w:val="00652A6E"/>
    <w:rsid w:val="0066254C"/>
    <w:rsid w:val="006851D6"/>
    <w:rsid w:val="00686A5B"/>
    <w:rsid w:val="006919FE"/>
    <w:rsid w:val="006925E4"/>
    <w:rsid w:val="006926CB"/>
    <w:rsid w:val="00695A72"/>
    <w:rsid w:val="006B4270"/>
    <w:rsid w:val="006B5F43"/>
    <w:rsid w:val="006C0281"/>
    <w:rsid w:val="006C667E"/>
    <w:rsid w:val="006E044B"/>
    <w:rsid w:val="006E4582"/>
    <w:rsid w:val="00722591"/>
    <w:rsid w:val="0072784A"/>
    <w:rsid w:val="00743A0D"/>
    <w:rsid w:val="00752073"/>
    <w:rsid w:val="00756A7B"/>
    <w:rsid w:val="00766D83"/>
    <w:rsid w:val="0077377A"/>
    <w:rsid w:val="007767AF"/>
    <w:rsid w:val="007A01A0"/>
    <w:rsid w:val="007A48E0"/>
    <w:rsid w:val="007F3FC1"/>
    <w:rsid w:val="00824EB3"/>
    <w:rsid w:val="00830EA9"/>
    <w:rsid w:val="00840DF6"/>
    <w:rsid w:val="00851DD2"/>
    <w:rsid w:val="00854B1F"/>
    <w:rsid w:val="008745E7"/>
    <w:rsid w:val="00882036"/>
    <w:rsid w:val="008939C3"/>
    <w:rsid w:val="008A365A"/>
    <w:rsid w:val="008A65B4"/>
    <w:rsid w:val="008B585D"/>
    <w:rsid w:val="008B6B20"/>
    <w:rsid w:val="008C5F86"/>
    <w:rsid w:val="008E3918"/>
    <w:rsid w:val="008E539F"/>
    <w:rsid w:val="008E7D22"/>
    <w:rsid w:val="008F13D8"/>
    <w:rsid w:val="008F7038"/>
    <w:rsid w:val="00903B08"/>
    <w:rsid w:val="0091187C"/>
    <w:rsid w:val="00916B5F"/>
    <w:rsid w:val="00923B50"/>
    <w:rsid w:val="009253B3"/>
    <w:rsid w:val="009457CB"/>
    <w:rsid w:val="00971469"/>
    <w:rsid w:val="00995386"/>
    <w:rsid w:val="009A3B25"/>
    <w:rsid w:val="009B2D69"/>
    <w:rsid w:val="009C67E7"/>
    <w:rsid w:val="009D507B"/>
    <w:rsid w:val="009D6744"/>
    <w:rsid w:val="009E6E0A"/>
    <w:rsid w:val="00A0702A"/>
    <w:rsid w:val="00A203A1"/>
    <w:rsid w:val="00A20C2C"/>
    <w:rsid w:val="00A37203"/>
    <w:rsid w:val="00A46DF2"/>
    <w:rsid w:val="00A55367"/>
    <w:rsid w:val="00A63507"/>
    <w:rsid w:val="00A64D70"/>
    <w:rsid w:val="00A90C47"/>
    <w:rsid w:val="00A92C3B"/>
    <w:rsid w:val="00AB15E3"/>
    <w:rsid w:val="00AD1C76"/>
    <w:rsid w:val="00AD47EE"/>
    <w:rsid w:val="00AF44E4"/>
    <w:rsid w:val="00B1139D"/>
    <w:rsid w:val="00B13A53"/>
    <w:rsid w:val="00B147AB"/>
    <w:rsid w:val="00B1665F"/>
    <w:rsid w:val="00B255FE"/>
    <w:rsid w:val="00B3114C"/>
    <w:rsid w:val="00B50ADE"/>
    <w:rsid w:val="00B9063F"/>
    <w:rsid w:val="00BA2D6D"/>
    <w:rsid w:val="00BC7A69"/>
    <w:rsid w:val="00BD1D1B"/>
    <w:rsid w:val="00BD2072"/>
    <w:rsid w:val="00BD6EFE"/>
    <w:rsid w:val="00C02CDB"/>
    <w:rsid w:val="00C167ED"/>
    <w:rsid w:val="00C21551"/>
    <w:rsid w:val="00C25C9C"/>
    <w:rsid w:val="00C27E0D"/>
    <w:rsid w:val="00C55F23"/>
    <w:rsid w:val="00C5606E"/>
    <w:rsid w:val="00C568CC"/>
    <w:rsid w:val="00C8026B"/>
    <w:rsid w:val="00C824DA"/>
    <w:rsid w:val="00C97F91"/>
    <w:rsid w:val="00CA48E7"/>
    <w:rsid w:val="00CA7327"/>
    <w:rsid w:val="00CC11F4"/>
    <w:rsid w:val="00CC5B18"/>
    <w:rsid w:val="00CC7C20"/>
    <w:rsid w:val="00CF5250"/>
    <w:rsid w:val="00D0333A"/>
    <w:rsid w:val="00D0353F"/>
    <w:rsid w:val="00D06ECB"/>
    <w:rsid w:val="00D25FFC"/>
    <w:rsid w:val="00D418E5"/>
    <w:rsid w:val="00D44ABE"/>
    <w:rsid w:val="00D57C41"/>
    <w:rsid w:val="00D67F6C"/>
    <w:rsid w:val="00D81A73"/>
    <w:rsid w:val="00D869F0"/>
    <w:rsid w:val="00D9192F"/>
    <w:rsid w:val="00DA5418"/>
    <w:rsid w:val="00DD4E88"/>
    <w:rsid w:val="00DD7DC0"/>
    <w:rsid w:val="00DE36C8"/>
    <w:rsid w:val="00DF1C6A"/>
    <w:rsid w:val="00DF2F10"/>
    <w:rsid w:val="00DF6953"/>
    <w:rsid w:val="00E00EB6"/>
    <w:rsid w:val="00E05593"/>
    <w:rsid w:val="00E05676"/>
    <w:rsid w:val="00E12240"/>
    <w:rsid w:val="00E13EE7"/>
    <w:rsid w:val="00E1454C"/>
    <w:rsid w:val="00E15599"/>
    <w:rsid w:val="00E27449"/>
    <w:rsid w:val="00E31C9C"/>
    <w:rsid w:val="00E35FE6"/>
    <w:rsid w:val="00E629CC"/>
    <w:rsid w:val="00E927A7"/>
    <w:rsid w:val="00ED6608"/>
    <w:rsid w:val="00EF406B"/>
    <w:rsid w:val="00F11C19"/>
    <w:rsid w:val="00F15926"/>
    <w:rsid w:val="00F20247"/>
    <w:rsid w:val="00F508FB"/>
    <w:rsid w:val="00F55C6D"/>
    <w:rsid w:val="00F7407D"/>
    <w:rsid w:val="00F75936"/>
    <w:rsid w:val="00F76FEB"/>
    <w:rsid w:val="00FB5549"/>
    <w:rsid w:val="00FC7E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#9cbee0">
      <v:fill color="#9cbee0" color2="#bbd5f0" type="gradient">
        <o:fill v:ext="view" type="gradientUnscaled"/>
      </v:fill>
      <v:stroke weight="3e-5mm" miterlimit="2"/>
    </o:shapedefaults>
    <o:shapelayout v:ext="edit">
      <o:idmap v:ext="edit" data="1"/>
    </o:shapelayout>
  </w:shapeDefaults>
  <w:decimalSymbol w:val=","/>
  <w:listSeparator w:val=";"/>
  <w14:docId w14:val="70B719C1"/>
  <w15:chartTrackingRefBased/>
  <w15:docId w15:val="{F4545D5D-E88D-497E-A3F0-F6BD8F4CE5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9253B3"/>
    <w:pPr>
      <w:spacing w:after="9" w:line="236" w:lineRule="auto"/>
      <w:ind w:left="355" w:hanging="10"/>
      <w:jc w:val="both"/>
    </w:pPr>
    <w:rPr>
      <w:rFonts w:eastAsia="Times New Roman"/>
      <w:color w:val="000000"/>
      <w:sz w:val="24"/>
      <w:szCs w:val="22"/>
      <w:lang w:val="en-US" w:eastAsia="zh-CN"/>
    </w:rPr>
  </w:style>
  <w:style w:type="paragraph" w:styleId="Ttulo1">
    <w:name w:val="heading 1"/>
    <w:next w:val="Normal"/>
    <w:link w:val="Ttulo1Char"/>
    <w:rsid w:val="009253B3"/>
    <w:pPr>
      <w:keepNext/>
      <w:keepLines/>
      <w:spacing w:after="7"/>
      <w:ind w:left="-5" w:hanging="10"/>
      <w:outlineLvl w:val="0"/>
    </w:pPr>
    <w:rPr>
      <w:rFonts w:eastAsia="Times New Roman"/>
      <w:b/>
      <w:color w:val="000000"/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har"/>
    <w:rsid w:val="009253B3"/>
    <w:pPr>
      <w:spacing w:after="0" w:line="240" w:lineRule="auto"/>
    </w:pPr>
    <w:rPr>
      <w:rFonts w:ascii="Segoe UI" w:hAnsi="Segoe UI"/>
      <w:sz w:val="18"/>
      <w:szCs w:val="18"/>
      <w:lang w:val="x-none" w:eastAsia="x-none"/>
    </w:rPr>
  </w:style>
  <w:style w:type="paragraph" w:styleId="Textodecomentrio">
    <w:name w:val="annotation text"/>
    <w:basedOn w:val="Normal"/>
    <w:link w:val="TextodecomentrioChar"/>
    <w:rsid w:val="009253B3"/>
    <w:pPr>
      <w:spacing w:line="240" w:lineRule="auto"/>
    </w:pPr>
    <w:rPr>
      <w:sz w:val="20"/>
      <w:szCs w:val="20"/>
      <w:lang w:val="x-none" w:eastAsia="x-none"/>
    </w:rPr>
  </w:style>
  <w:style w:type="paragraph" w:customStyle="1" w:styleId="Assuntodocomentrio1">
    <w:name w:val="Assunto do comentário1"/>
    <w:basedOn w:val="Textodecomentrio"/>
    <w:next w:val="Textodecomentrio"/>
    <w:link w:val="AssuntodocomentrioChar"/>
    <w:rsid w:val="009253B3"/>
    <w:rPr>
      <w:b/>
      <w:bCs/>
    </w:rPr>
  </w:style>
  <w:style w:type="character" w:customStyle="1" w:styleId="Ttulo1Char">
    <w:name w:val="Título 1 Char"/>
    <w:link w:val="Ttulo1"/>
    <w:rsid w:val="009253B3"/>
    <w:rPr>
      <w:rFonts w:eastAsia="Times New Roman"/>
      <w:b/>
      <w:color w:val="000000"/>
      <w:sz w:val="24"/>
      <w:lang w:bidi="ar-SA"/>
    </w:rPr>
  </w:style>
  <w:style w:type="character" w:customStyle="1" w:styleId="Refdecomentrio1">
    <w:name w:val="Ref. de comentário1"/>
    <w:rsid w:val="009253B3"/>
    <w:rPr>
      <w:sz w:val="16"/>
      <w:szCs w:val="16"/>
    </w:rPr>
  </w:style>
  <w:style w:type="character" w:customStyle="1" w:styleId="TextodecomentrioChar">
    <w:name w:val="Texto de comentário Char"/>
    <w:link w:val="Textodecomentrio"/>
    <w:semiHidden/>
    <w:rsid w:val="009253B3"/>
    <w:rPr>
      <w:rFonts w:ascii="Times New Roman" w:eastAsia="Times New Roman" w:hAnsi="Times New Roman" w:cs="Times New Roman"/>
      <w:color w:val="000000"/>
      <w:sz w:val="20"/>
      <w:szCs w:val="20"/>
    </w:rPr>
  </w:style>
  <w:style w:type="character" w:customStyle="1" w:styleId="AssuntodocomentrioChar">
    <w:name w:val="Assunto do comentário Char"/>
    <w:link w:val="Assuntodocomentrio1"/>
    <w:semiHidden/>
    <w:rsid w:val="009253B3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character" w:customStyle="1" w:styleId="TextodebaloChar">
    <w:name w:val="Texto de balão Char"/>
    <w:link w:val="Textodebalo"/>
    <w:semiHidden/>
    <w:rsid w:val="009253B3"/>
    <w:rPr>
      <w:rFonts w:ascii="Segoe UI" w:eastAsia="Times New Roman" w:hAnsi="Segoe UI" w:cs="Segoe UI"/>
      <w:color w:val="000000"/>
      <w:sz w:val="18"/>
      <w:szCs w:val="18"/>
    </w:rPr>
  </w:style>
  <w:style w:type="paragraph" w:styleId="Textodenotaderodap">
    <w:name w:val="footnote text"/>
    <w:basedOn w:val="Normal"/>
    <w:link w:val="TextodenotaderodapChar"/>
    <w:rsid w:val="000F63CB"/>
    <w:pPr>
      <w:autoSpaceDE w:val="0"/>
      <w:autoSpaceDN w:val="0"/>
      <w:spacing w:after="0" w:line="240" w:lineRule="auto"/>
      <w:ind w:left="0" w:firstLine="0"/>
      <w:jc w:val="left"/>
    </w:pPr>
    <w:rPr>
      <w:color w:val="auto"/>
      <w:sz w:val="20"/>
      <w:szCs w:val="20"/>
      <w:lang w:val="x-none" w:eastAsia="x-none"/>
    </w:rPr>
  </w:style>
  <w:style w:type="character" w:customStyle="1" w:styleId="TextodenotaderodapChar">
    <w:name w:val="Texto de nota de rodapé Char"/>
    <w:link w:val="Textodenotaderodap"/>
    <w:rsid w:val="000F63CB"/>
    <w:rPr>
      <w:rFonts w:eastAsia="Times New Roman"/>
    </w:rPr>
  </w:style>
  <w:style w:type="character" w:styleId="Refdenotaderodap">
    <w:name w:val="footnote reference"/>
    <w:rsid w:val="000F63CB"/>
    <w:rPr>
      <w:rFonts w:cs="Times New Roman"/>
      <w:vertAlign w:val="superscript"/>
    </w:rPr>
  </w:style>
  <w:style w:type="paragraph" w:customStyle="1" w:styleId="NormalWebCharChar">
    <w:name w:val="Normal (Web) Char Char"/>
    <w:basedOn w:val="Normal"/>
    <w:rsid w:val="000F63CB"/>
    <w:pPr>
      <w:autoSpaceDE w:val="0"/>
      <w:autoSpaceDN w:val="0"/>
      <w:spacing w:before="100" w:beforeAutospacing="1" w:after="100" w:afterAutospacing="1" w:line="240" w:lineRule="auto"/>
      <w:ind w:left="0" w:firstLine="0"/>
      <w:jc w:val="left"/>
    </w:pPr>
    <w:rPr>
      <w:color w:val="auto"/>
      <w:szCs w:val="24"/>
    </w:rPr>
  </w:style>
  <w:style w:type="character" w:styleId="Refdecomentrio">
    <w:name w:val="annotation reference"/>
    <w:uiPriority w:val="99"/>
    <w:semiHidden/>
    <w:unhideWhenUsed/>
    <w:rsid w:val="00631321"/>
    <w:rPr>
      <w:sz w:val="16"/>
      <w:szCs w:val="16"/>
    </w:rPr>
  </w:style>
  <w:style w:type="paragraph" w:styleId="Assuntodocomentrio">
    <w:name w:val="annotation subject"/>
    <w:basedOn w:val="Textodecomentrio"/>
    <w:next w:val="Textodecomentrio"/>
    <w:link w:val="AssuntodocomentrioChar1"/>
    <w:uiPriority w:val="99"/>
    <w:semiHidden/>
    <w:unhideWhenUsed/>
    <w:rsid w:val="00631321"/>
    <w:pPr>
      <w:spacing w:line="236" w:lineRule="auto"/>
    </w:pPr>
    <w:rPr>
      <w:b/>
      <w:bCs/>
      <w:lang w:val="en-US" w:eastAsia="zh-CN"/>
    </w:rPr>
  </w:style>
  <w:style w:type="character" w:customStyle="1" w:styleId="AssuntodocomentrioChar1">
    <w:name w:val="Assunto do comentário Char1"/>
    <w:link w:val="Assuntodocomentrio"/>
    <w:uiPriority w:val="99"/>
    <w:semiHidden/>
    <w:rsid w:val="00631321"/>
    <w:rPr>
      <w:rFonts w:ascii="Times New Roman" w:eastAsia="Times New Roman" w:hAnsi="Times New Roman" w:cs="Times New Roman"/>
      <w:b/>
      <w:bCs/>
      <w:color w:val="000000"/>
      <w:sz w:val="20"/>
      <w:szCs w:val="20"/>
      <w:lang w:val="en-US" w:eastAsia="zh-CN"/>
    </w:rPr>
  </w:style>
  <w:style w:type="character" w:styleId="Hyperlink">
    <w:name w:val="Hyperlink"/>
    <w:uiPriority w:val="99"/>
    <w:unhideWhenUsed/>
    <w:rsid w:val="006C0281"/>
    <w:rPr>
      <w:color w:val="0000FF"/>
      <w:u w:val="single"/>
    </w:rPr>
  </w:style>
  <w:style w:type="paragraph" w:styleId="PargrafodaLista">
    <w:name w:val="List Paragraph"/>
    <w:basedOn w:val="Normal"/>
    <w:uiPriority w:val="34"/>
    <w:qFormat/>
    <w:rsid w:val="00396642"/>
    <w:pPr>
      <w:ind w:left="720"/>
      <w:contextualSpacing/>
    </w:pPr>
  </w:style>
  <w:style w:type="paragraph" w:styleId="Cabealho">
    <w:name w:val="header"/>
    <w:basedOn w:val="Normal"/>
    <w:link w:val="CabealhoChar"/>
    <w:uiPriority w:val="99"/>
    <w:unhideWhenUsed/>
    <w:rsid w:val="00E05676"/>
    <w:pPr>
      <w:tabs>
        <w:tab w:val="center" w:pos="4252"/>
        <w:tab w:val="right" w:pos="8504"/>
      </w:tabs>
      <w:spacing w:after="0" w:line="240" w:lineRule="auto"/>
      <w:ind w:left="0" w:firstLine="0"/>
      <w:jc w:val="left"/>
    </w:pPr>
    <w:rPr>
      <w:rFonts w:ascii="Calibri" w:eastAsia="Calibri" w:hAnsi="Calibri"/>
      <w:color w:val="auto"/>
      <w:sz w:val="22"/>
      <w:lang w:val="x-none" w:eastAsia="en-US"/>
    </w:rPr>
  </w:style>
  <w:style w:type="character" w:customStyle="1" w:styleId="CabealhoChar">
    <w:name w:val="Cabeçalho Char"/>
    <w:link w:val="Cabealho"/>
    <w:uiPriority w:val="99"/>
    <w:rsid w:val="00E05676"/>
    <w:rPr>
      <w:rFonts w:ascii="Calibri" w:eastAsia="Calibri" w:hAnsi="Calibri"/>
      <w:sz w:val="22"/>
      <w:szCs w:val="22"/>
      <w:lang w:eastAsia="en-US"/>
    </w:rPr>
  </w:style>
  <w:style w:type="paragraph" w:styleId="Rodap">
    <w:name w:val="footer"/>
    <w:basedOn w:val="Normal"/>
    <w:link w:val="RodapChar"/>
    <w:uiPriority w:val="99"/>
    <w:unhideWhenUsed/>
    <w:rsid w:val="00E05676"/>
    <w:pPr>
      <w:tabs>
        <w:tab w:val="center" w:pos="4252"/>
        <w:tab w:val="right" w:pos="8504"/>
      </w:tabs>
      <w:spacing w:after="0" w:line="240" w:lineRule="auto"/>
      <w:ind w:left="0" w:firstLine="0"/>
      <w:jc w:val="left"/>
    </w:pPr>
    <w:rPr>
      <w:rFonts w:ascii="Calibri" w:eastAsia="Calibri" w:hAnsi="Calibri"/>
      <w:color w:val="auto"/>
      <w:sz w:val="22"/>
      <w:lang w:val="x-none" w:eastAsia="en-US"/>
    </w:rPr>
  </w:style>
  <w:style w:type="character" w:customStyle="1" w:styleId="RodapChar">
    <w:name w:val="Rodapé Char"/>
    <w:link w:val="Rodap"/>
    <w:uiPriority w:val="99"/>
    <w:rsid w:val="00E05676"/>
    <w:rPr>
      <w:rFonts w:ascii="Calibri" w:eastAsia="Calibri" w:hAnsi="Calibri"/>
      <w:sz w:val="22"/>
      <w:szCs w:val="22"/>
      <w:lang w:eastAsia="en-US"/>
    </w:rPr>
  </w:style>
  <w:style w:type="paragraph" w:styleId="Reviso">
    <w:name w:val="Revision"/>
    <w:hidden/>
    <w:uiPriority w:val="99"/>
    <w:semiHidden/>
    <w:rsid w:val="008A65B4"/>
    <w:rPr>
      <w:rFonts w:eastAsia="Times New Roman"/>
      <w:color w:val="000000"/>
      <w:sz w:val="24"/>
      <w:szCs w:val="22"/>
      <w:lang w:val="en-US" w:eastAsia="zh-CN"/>
    </w:rPr>
  </w:style>
  <w:style w:type="paragraph" w:styleId="Corpodetexto">
    <w:name w:val="Body Text"/>
    <w:basedOn w:val="Normal"/>
    <w:link w:val="CorpodetextoChar"/>
    <w:uiPriority w:val="99"/>
    <w:rsid w:val="00F75936"/>
    <w:pPr>
      <w:autoSpaceDE w:val="0"/>
      <w:autoSpaceDN w:val="0"/>
      <w:spacing w:after="0" w:line="240" w:lineRule="auto"/>
      <w:ind w:left="0" w:firstLine="0"/>
      <w:jc w:val="center"/>
    </w:pPr>
    <w:rPr>
      <w:color w:val="auto"/>
      <w:sz w:val="20"/>
      <w:szCs w:val="20"/>
      <w:lang w:val="x-none" w:eastAsia="x-none"/>
    </w:rPr>
  </w:style>
  <w:style w:type="character" w:customStyle="1" w:styleId="CorpodetextoChar">
    <w:name w:val="Corpo de texto Char"/>
    <w:link w:val="Corpodetexto"/>
    <w:uiPriority w:val="99"/>
    <w:rsid w:val="00F75936"/>
    <w:rPr>
      <w:rFonts w:eastAsia="Times New Roman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522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9</Words>
  <Characters>917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EDITAL DE BOLSAS No 01/2014/PPGEF/UDESC</vt:lpstr>
    </vt:vector>
  </TitlesOfParts>
  <Company/>
  <LinksUpToDate>false</LinksUpToDate>
  <CharactersWithSpaces>1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TAL DE BOLSAS No 01/2014/PPGEF/UDESC</dc:title>
  <dc:subject/>
  <dc:creator>Pedro Higuchi</dc:creator>
  <cp:keywords/>
  <cp:lastModifiedBy>Cav</cp:lastModifiedBy>
  <cp:revision>2</cp:revision>
  <cp:lastPrinted>2018-10-11T13:22:00Z</cp:lastPrinted>
  <dcterms:created xsi:type="dcterms:W3CDTF">2022-10-17T22:19:00Z</dcterms:created>
  <dcterms:modified xsi:type="dcterms:W3CDTF">2022-10-17T2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9.1.0.4207</vt:lpwstr>
  </property>
  <property fmtid="{D5CDD505-2E9C-101B-9397-08002B2CF9AE}" pid="3" name="GrammarlyDocumentId">
    <vt:lpwstr>75695de153edee1e7957e6782d33adf8e7e6dea1b4f1538faf0098eb0fc35722</vt:lpwstr>
  </property>
</Properties>
</file>